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5F676C1" w14:textId="0C5D40B6" w:rsidR="00E359E2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4A577B">
        <w:rPr>
          <w:rFonts w:ascii="Times New Roman" w:hAnsi="Times New Roman" w:cs="Times New Roman"/>
          <w:b/>
          <w:color w:val="000000" w:themeColor="text1"/>
          <w:sz w:val="32"/>
        </w:rPr>
        <w:t>ONLINE VOTING SYSTEM</w:t>
      </w:r>
    </w:p>
    <w:p w14:paraId="23B57525" w14:textId="7652B865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="00E359E2">
        <w:rPr>
          <w:rFonts w:ascii="Times New Roman" w:hAnsi="Times New Roman" w:cs="Times New Roman"/>
          <w:b/>
          <w:color w:val="00B0F0"/>
          <w:sz w:val="32"/>
        </w:rPr>
        <w:t>: j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339F6D59" w:rsidR="007D7E60" w:rsidRPr="008A7DF5" w:rsidRDefault="00064196" w:rsidP="00064196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TONOY, IDI AMIN</w:t>
            </w:r>
          </w:p>
        </w:tc>
        <w:tc>
          <w:tcPr>
            <w:tcW w:w="3932" w:type="dxa"/>
            <w:vAlign w:val="center"/>
          </w:tcPr>
          <w:p w14:paraId="0C58B86D" w14:textId="0059D520" w:rsidR="007D7E60" w:rsidRPr="008A7DF5" w:rsidRDefault="00064196" w:rsidP="0006419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179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9486D7C" w:rsidR="007D7E60" w:rsidRPr="008A7DF5" w:rsidRDefault="00064196" w:rsidP="00064196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DIPTA, LABIB WAHED</w:t>
            </w:r>
          </w:p>
        </w:tc>
        <w:tc>
          <w:tcPr>
            <w:tcW w:w="3932" w:type="dxa"/>
            <w:vAlign w:val="center"/>
          </w:tcPr>
          <w:p w14:paraId="0C58B870" w14:textId="7C5E96AF" w:rsidR="007D7E60" w:rsidRPr="008A7DF5" w:rsidRDefault="00064196" w:rsidP="0006419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193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40131DA2" w:rsidR="007D7E60" w:rsidRPr="008A7DF5" w:rsidRDefault="00064196" w:rsidP="00064196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SADDI, SHEIKH</w:t>
            </w:r>
          </w:p>
        </w:tc>
        <w:tc>
          <w:tcPr>
            <w:tcW w:w="3932" w:type="dxa"/>
            <w:vAlign w:val="center"/>
          </w:tcPr>
          <w:p w14:paraId="0C58B873" w14:textId="0426C188" w:rsidR="007D7E60" w:rsidRPr="008A7DF5" w:rsidRDefault="00064196" w:rsidP="00064196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241-1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02B90CC5" w:rsidR="007D7E60" w:rsidRPr="008A7DF5" w:rsidRDefault="00064196" w:rsidP="00064196">
            <w:pPr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RASHID,SOFIUR</w:t>
            </w:r>
          </w:p>
        </w:tc>
        <w:tc>
          <w:tcPr>
            <w:tcW w:w="3932" w:type="dxa"/>
            <w:vAlign w:val="center"/>
          </w:tcPr>
          <w:p w14:paraId="0C58B876" w14:textId="7573E5E7" w:rsidR="007D7E60" w:rsidRPr="008A7DF5" w:rsidRDefault="00064196" w:rsidP="00064196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337-1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21FE2B5F" w14:textId="2E5D57D8" w:rsidR="00E359E2" w:rsidRDefault="00E359E2" w:rsidP="003C0568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C" w14:textId="51965600" w:rsidR="002B29B8" w:rsidRPr="003C0568" w:rsidRDefault="006B6BEF" w:rsidP="00064196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3C0568">
        <w:rPr>
          <w:rFonts w:ascii="Times New Roman" w:hAnsi="Times New Roman" w:cs="Times New Roman"/>
          <w:b/>
          <w:sz w:val="32"/>
          <w:szCs w:val="32"/>
        </w:rPr>
        <w:t>Project Description</w:t>
      </w:r>
      <w:r w:rsidR="002B29B8" w:rsidRPr="003C0568">
        <w:rPr>
          <w:rFonts w:ascii="Times New Roman" w:hAnsi="Times New Roman" w:cs="Times New Roman"/>
          <w:b/>
          <w:sz w:val="32"/>
          <w:szCs w:val="32"/>
        </w:rPr>
        <w:t>:</w:t>
      </w:r>
      <w:r w:rsidR="00064196" w:rsidRPr="003C0568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046EC09A" w14:textId="5735660F" w:rsidR="00E9795F" w:rsidRDefault="00064196" w:rsidP="00064196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om the proposed project proposal, we have chosen the “</w:t>
      </w:r>
      <w:r w:rsidRPr="00064196">
        <w:rPr>
          <w:rFonts w:ascii="Times New Roman" w:hAnsi="Times New Roman" w:cs="Times New Roman"/>
          <w:b/>
          <w:sz w:val="24"/>
        </w:rPr>
        <w:t>Online Voting System</w:t>
      </w:r>
      <w:r>
        <w:rPr>
          <w:rFonts w:ascii="Times New Roman" w:hAnsi="Times New Roman" w:cs="Times New Roman"/>
          <w:sz w:val="24"/>
        </w:rPr>
        <w:t xml:space="preserve">”. In our system, we made </w:t>
      </w:r>
      <w:r w:rsidR="00E9795F">
        <w:rPr>
          <w:rFonts w:ascii="Times New Roman" w:hAnsi="Times New Roman" w:cs="Times New Roman"/>
          <w:sz w:val="24"/>
        </w:rPr>
        <w:t>a voting home page where the user can login if he/she is registered. If not registered, he/she can register from the home page. For registering, he/she has to provide first name, last name, user name,</w:t>
      </w:r>
      <w:r w:rsidR="00824395">
        <w:rPr>
          <w:rFonts w:ascii="Times New Roman" w:hAnsi="Times New Roman" w:cs="Times New Roman"/>
          <w:sz w:val="24"/>
        </w:rPr>
        <w:t xml:space="preserve"> voter id number, phone number, </w:t>
      </w:r>
      <w:r w:rsidR="00E9795F">
        <w:rPr>
          <w:rFonts w:ascii="Times New Roman" w:hAnsi="Times New Roman" w:cs="Times New Roman"/>
          <w:sz w:val="24"/>
        </w:rPr>
        <w:t>password</w:t>
      </w:r>
      <w:r w:rsidR="00824395">
        <w:rPr>
          <w:rFonts w:ascii="Times New Roman" w:hAnsi="Times New Roman" w:cs="Times New Roman"/>
          <w:sz w:val="24"/>
        </w:rPr>
        <w:t xml:space="preserve"> and finally captcha verification</w:t>
      </w:r>
      <w:r w:rsidR="00E9795F">
        <w:rPr>
          <w:rFonts w:ascii="Times New Roman" w:hAnsi="Times New Roman" w:cs="Times New Roman"/>
          <w:sz w:val="24"/>
        </w:rPr>
        <w:t>. After that, user can login with his/her selected user id and password.</w:t>
      </w:r>
    </w:p>
    <w:p w14:paraId="2EE6D82D" w14:textId="77777777" w:rsidR="004A577B" w:rsidRDefault="00824395" w:rsidP="00824395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en user may login, he/she can see the candidates. </w:t>
      </w:r>
      <w:r>
        <w:rPr>
          <w:rFonts w:ascii="Times New Roman" w:hAnsi="Times New Roman" w:cs="Times New Roman"/>
          <w:sz w:val="24"/>
        </w:rPr>
        <w:t>A user can vote once. The double voting system is strictly prohibited.</w:t>
      </w:r>
      <w:r>
        <w:rPr>
          <w:rFonts w:ascii="Times New Roman" w:hAnsi="Times New Roman" w:cs="Times New Roman"/>
          <w:sz w:val="24"/>
        </w:rPr>
        <w:t xml:space="preserve"> After voting, the user can see the information to whom he/she voted. User can also see his/her details given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s well as </w:t>
      </w:r>
      <w:r w:rsidR="004A577B">
        <w:rPr>
          <w:rFonts w:ascii="Times New Roman" w:hAnsi="Times New Roman" w:cs="Times New Roman"/>
          <w:sz w:val="24"/>
        </w:rPr>
        <w:t>candidate’s</w:t>
      </w:r>
      <w:r>
        <w:rPr>
          <w:rFonts w:ascii="Times New Roman" w:hAnsi="Times New Roman" w:cs="Times New Roman"/>
          <w:sz w:val="24"/>
        </w:rPr>
        <w:t xml:space="preserve"> current situations. </w:t>
      </w:r>
    </w:p>
    <w:p w14:paraId="5F592FC8" w14:textId="77777777" w:rsidR="004A577B" w:rsidRDefault="004A577B" w:rsidP="00824395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f the user may logout, again may want to login and want to make an another vote, he/she will be stopped. The text will be shown that, ‘You have already voted, </w:t>
      </w:r>
      <w:proofErr w:type="gramStart"/>
      <w:r>
        <w:rPr>
          <w:rFonts w:ascii="Times New Roman" w:hAnsi="Times New Roman" w:cs="Times New Roman"/>
          <w:sz w:val="24"/>
        </w:rPr>
        <w:t>No</w:t>
      </w:r>
      <w:proofErr w:type="gramEnd"/>
      <w:r>
        <w:rPr>
          <w:rFonts w:ascii="Times New Roman" w:hAnsi="Times New Roman" w:cs="Times New Roman"/>
          <w:sz w:val="24"/>
        </w:rPr>
        <w:t xml:space="preserve"> need to vote again’. </w:t>
      </w:r>
    </w:p>
    <w:p w14:paraId="1F4389F7" w14:textId="0DCDB0DA" w:rsidR="00E9795F" w:rsidRPr="00064196" w:rsidRDefault="004A577B" w:rsidP="00824395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at’s how our system will work.</w:t>
      </w:r>
    </w:p>
    <w:p w14:paraId="15A7633A" w14:textId="77777777" w:rsidR="00064196" w:rsidRDefault="00064196" w:rsidP="00064196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39AE5B04" w:rsidR="00E701EB" w:rsidRPr="003C0568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3C0568">
        <w:rPr>
          <w:rFonts w:ascii="Times New Roman" w:hAnsi="Times New Roman" w:cs="Times New Roman"/>
          <w:b/>
          <w:sz w:val="32"/>
          <w:szCs w:val="32"/>
        </w:rPr>
        <w:t>Project Folder Structure:</w:t>
      </w:r>
    </w:p>
    <w:p w14:paraId="70E685BC" w14:textId="55EF20C3" w:rsidR="004A577B" w:rsidRDefault="004A577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oling5</w:t>
      </w:r>
      <w:r w:rsidR="006063CE">
        <w:rPr>
          <w:rFonts w:ascii="Times New Roman" w:hAnsi="Times New Roman" w:cs="Times New Roman"/>
          <w:sz w:val="24"/>
        </w:rPr>
        <w:t xml:space="preserve"> </w:t>
      </w:r>
      <w:r w:rsidR="006063CE" w:rsidRPr="006063CE">
        <w:rPr>
          <w:rFonts w:ascii="Times New Roman" w:hAnsi="Times New Roman" w:cs="Times New Roman"/>
          <w:sz w:val="24"/>
        </w:rPr>
        <w:sym w:font="Wingdings" w:char="F0E0"/>
      </w:r>
      <w:proofErr w:type="spellStart"/>
      <w:r w:rsidR="006063CE">
        <w:rPr>
          <w:rFonts w:ascii="Times New Roman" w:hAnsi="Times New Roman" w:cs="Times New Roman"/>
          <w:sz w:val="24"/>
        </w:rPr>
        <w:t>db</w:t>
      </w:r>
      <w:proofErr w:type="spellEnd"/>
    </w:p>
    <w:p w14:paraId="51C8CD5A" w14:textId="481E2A0A" w:rsidR="006063CE" w:rsidRDefault="006063C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  frames</w:t>
      </w:r>
    </w:p>
    <w:p w14:paraId="4C95331C" w14:textId="77777777" w:rsidR="006063CE" w:rsidRDefault="006063C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  images</w:t>
      </w:r>
    </w:p>
    <w:p w14:paraId="790F7858" w14:textId="45D96DBF" w:rsidR="006063CE" w:rsidRDefault="006063C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       </w:t>
      </w:r>
      <w:proofErr w:type="spellStart"/>
      <w:r>
        <w:rPr>
          <w:rFonts w:ascii="Times New Roman" w:hAnsi="Times New Roman" w:cs="Times New Roman"/>
          <w:sz w:val="24"/>
        </w:rPr>
        <w:t>jscipt</w:t>
      </w:r>
      <w:proofErr w:type="spellEnd"/>
    </w:p>
    <w:p w14:paraId="41540FAE" w14:textId="77777777" w:rsidR="006063CE" w:rsidRDefault="006063C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533E0147" w14:textId="2B33E520" w:rsidR="006063CE" w:rsidRDefault="006063C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re a pictorial view of our project directory is given below:</w:t>
      </w:r>
    </w:p>
    <w:p w14:paraId="00E9C90E" w14:textId="77777777" w:rsidR="006063CE" w:rsidRDefault="006063C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7CB3E91B" w14:textId="7C35BACE" w:rsidR="006063CE" w:rsidRPr="004A577B" w:rsidRDefault="006063CE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344C6EF1" wp14:editId="22CCF085">
            <wp:extent cx="3543300" cy="37409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9427" cy="3768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ab/>
      </w:r>
    </w:p>
    <w:p w14:paraId="3D425E08" w14:textId="270659C3" w:rsidR="00E701EB" w:rsidRP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6A674CC" w14:textId="77777777" w:rsidR="003C0568" w:rsidRDefault="003C0568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F88247E" w14:textId="77777777" w:rsidR="003C0568" w:rsidRDefault="003C0568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8CC2F67" w14:textId="77777777" w:rsidR="003C0568" w:rsidRDefault="003C0568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D2079B5" w14:textId="77777777" w:rsidR="003C0568" w:rsidRDefault="003C0568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9AFD4C" w:rsidR="00576F78" w:rsidRPr="003C056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3C0568">
        <w:rPr>
          <w:rFonts w:ascii="Times New Roman" w:hAnsi="Times New Roman" w:cs="Times New Roman"/>
          <w:b/>
          <w:sz w:val="32"/>
          <w:szCs w:val="32"/>
        </w:rPr>
        <w:t>Core Modules</w:t>
      </w:r>
      <w:r w:rsidR="001F3CD1" w:rsidRPr="003C0568">
        <w:rPr>
          <w:rFonts w:ascii="Times New Roman" w:hAnsi="Times New Roman" w:cs="Times New Roman"/>
          <w:b/>
          <w:sz w:val="32"/>
          <w:szCs w:val="32"/>
        </w:rPr>
        <w:t xml:space="preserve"> of the Project</w:t>
      </w:r>
      <w:r w:rsidR="00576F78" w:rsidRPr="003C0568">
        <w:rPr>
          <w:rFonts w:ascii="Times New Roman" w:hAnsi="Times New Roman" w:cs="Times New Roman"/>
          <w:b/>
          <w:sz w:val="32"/>
          <w:szCs w:val="32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6D49D471" w14:textId="77777777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BA378D1" w14:textId="2E095B6C" w:rsidR="00D0165F" w:rsidRDefault="003C0568" w:rsidP="003C0568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reg_ac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3C0568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B67F12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&lt;html&gt;</w:t>
      </w:r>
    </w:p>
    <w:p w14:paraId="1D9ACA5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&lt;head&gt;</w:t>
      </w:r>
    </w:p>
    <w:p w14:paraId="56516AC2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&lt;style&gt;</w:t>
      </w:r>
    </w:p>
    <w:p w14:paraId="0C7977AF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body  {</w:t>
      </w:r>
      <w:proofErr w:type="gramEnd"/>
    </w:p>
    <w:p w14:paraId="2AF13AEF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background-image: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"./images/ec.jpg");</w:t>
      </w:r>
    </w:p>
    <w:p w14:paraId="036EABCF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background-repeat: no-repeat;</w:t>
      </w:r>
    </w:p>
    <w:p w14:paraId="47C1D487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background-size: 1600px 680px;</w:t>
      </w:r>
    </w:p>
    <w:p w14:paraId="72031EF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CC73D4B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background-color: #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ffffff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;</w:t>
      </w:r>
    </w:p>
    <w:p w14:paraId="211B8863" w14:textId="145F00CE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}</w:t>
      </w:r>
    </w:p>
    <w:p w14:paraId="1BAE8D2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84BFBDC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a:link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 {color:#ff0000;}</w:t>
      </w:r>
    </w:p>
    <w:p w14:paraId="5609F2C0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a:visited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 {color:#0000ff;}</w:t>
      </w:r>
    </w:p>
    <w:p w14:paraId="56B282B2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a:hover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 {font-size:200%;}</w:t>
      </w:r>
    </w:p>
    <w:p w14:paraId="30F2017E" w14:textId="126981A9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&lt;/style&gt;</w:t>
      </w:r>
    </w:p>
    <w:p w14:paraId="4F3010E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204FE08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&lt;/head&gt;</w:t>
      </w:r>
    </w:p>
    <w:p w14:paraId="14922E68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&lt;body&gt;</w:t>
      </w:r>
    </w:p>
    <w:p w14:paraId="470B19C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FE901E0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78F99748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1A2DAC1B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$captcha = "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" ;</w:t>
      </w:r>
      <w:proofErr w:type="gramEnd"/>
    </w:p>
    <w:p w14:paraId="65304087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include ("./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db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/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connection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"); </w:t>
      </w:r>
    </w:p>
    <w:p w14:paraId="0728682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_POST['submit'])) {</w:t>
      </w:r>
    </w:p>
    <w:p w14:paraId="342FF28A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>if 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_POST['g-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recaptcha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-response']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2E785A3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  $captcha=$_POST['g-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recaptcha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-response'];</w:t>
      </w:r>
    </w:p>
    <w:p w14:paraId="5A29F820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1720BF0A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if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(!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captcha){</w:t>
      </w:r>
    </w:p>
    <w:p w14:paraId="5E4DAD2F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 $error = "Please check captcha too";</w:t>
      </w:r>
    </w:p>
    <w:p w14:paraId="64F9DA02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 include (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register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);</w:t>
      </w:r>
    </w:p>
    <w:p w14:paraId="602D7B2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4BDB889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0143D3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ecretKey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= "6LeD3hEUAAAAADNeeaGRfKmABjn1gnsXxrpdTa2J";</w:t>
      </w:r>
    </w:p>
    <w:p w14:paraId="637CFC1C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i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= $_SERVER['REMOTE_ADDR'];</w:t>
      </w:r>
    </w:p>
    <w:p w14:paraId="4CE0A08D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$response=file_get_contents("https://www.google.com/recaptcha/api/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siteverify?secret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=".$secretKey."&amp;response=".$captcha."&amp;remoteip=".$ip);</w:t>
      </w:r>
    </w:p>
    <w:p w14:paraId="607C2E0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responseKey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json_decode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response,true</w:t>
      </w:r>
      <w:proofErr w:type="spellEnd"/>
      <w:proofErr w:type="gram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16FE45C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if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intval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responseKey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["success"]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) !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== 1) {</w:t>
      </w:r>
    </w:p>
    <w:p w14:paraId="33C742C6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 $error = "You are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spammer !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";</w:t>
      </w:r>
    </w:p>
    <w:p w14:paraId="7E598636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B7EAF1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name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real_escape_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string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$con, $_POST[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firstname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]);</w:t>
      </w:r>
    </w:p>
    <w:p w14:paraId="5610E22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name2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real_escape_string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con,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_POS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lastname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]);</w:t>
      </w:r>
    </w:p>
    <w:p w14:paraId="60C093E2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lastRenderedPageBreak/>
        <w:t xml:space="preserve">$name3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real_escape_string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con,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_POS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['username']);</w:t>
      </w:r>
    </w:p>
    <w:p w14:paraId="56F63B4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name4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real_escape_string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con,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_POS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voteridnumber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]);</w:t>
      </w:r>
    </w:p>
    <w:p w14:paraId="3F4C6456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name5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real_escape_string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con,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_POS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phonenumber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]);</w:t>
      </w:r>
    </w:p>
    <w:p w14:paraId="70B21FC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pass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real_escape_string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con,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_POS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['password']);</w:t>
      </w:r>
    </w:p>
    <w:p w14:paraId="7C798AF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DD48A1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q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$con, 'SELECT username FROM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loginuser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WHERE username="'.$_POST['username'].'"');</w:t>
      </w:r>
    </w:p>
    <w:p w14:paraId="5B684BD1" w14:textId="1C085082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exist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q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);</w:t>
      </w:r>
      <w:r w:rsidRPr="003C0568">
        <w:rPr>
          <w:rFonts w:ascii="Consolas" w:hAnsi="Consolas" w:cs="Times New Roman"/>
          <w:i/>
          <w:sz w:val="24"/>
          <w:szCs w:val="24"/>
        </w:rPr>
        <w:tab/>
      </w:r>
    </w:p>
    <w:p w14:paraId="4B317567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if($exist==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1){</w:t>
      </w:r>
      <w:proofErr w:type="gramEnd"/>
    </w:p>
    <w:p w14:paraId="4371E08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nam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="&lt;center&gt;&lt;h4&gt;&lt;font color='#FF0000'&gt;The username already exist, peak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another.&lt;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/h4&gt;&lt;/center&gt;&lt;/font&gt;";</w:t>
      </w:r>
    </w:p>
    <w:p w14:paraId="02BED13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unset($username);</w:t>
      </w:r>
    </w:p>
    <w:p w14:paraId="6D6DEE38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include(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register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);</w:t>
      </w:r>
    </w:p>
    <w:p w14:paraId="2D58CB1D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4274F02D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}</w:t>
      </w:r>
      <w:bookmarkStart w:id="0" w:name="_GoBack"/>
      <w:bookmarkEnd w:id="0"/>
    </w:p>
    <w:p w14:paraId="1B2EC39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q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$con, 'SELECT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voteridnumber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FROM voters WHERE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voteridnumber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="'.$_POST[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voteridnumber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].'"');</w:t>
      </w:r>
    </w:p>
    <w:p w14:paraId="6C1352FF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$exist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q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3C63EF3B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</w:p>
    <w:p w14:paraId="60DD882B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if($exist==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1){</w:t>
      </w:r>
      <w:proofErr w:type="gramEnd"/>
    </w:p>
    <w:p w14:paraId="2DBDBC61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nam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="&lt;center&gt;&lt;h4&gt;&lt;font color='#FF0000'&gt;The voter id already exist already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exist.&lt;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/h4&gt;&lt;/center&gt;&lt;/font&gt;";</w:t>
      </w:r>
    </w:p>
    <w:p w14:paraId="62F09826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unset($username);</w:t>
      </w:r>
    </w:p>
    <w:p w14:paraId="4309CB8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include(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register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);</w:t>
      </w:r>
    </w:p>
    <w:p w14:paraId="69D13508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2A2AB1F0" w14:textId="15D4B3F4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}</w:t>
      </w:r>
    </w:p>
    <w:p w14:paraId="42F9039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$con, 'INSERT INTO voters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firstname,lastname,username,VoterIdNumber,PhoneNumber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)</w:t>
      </w:r>
    </w:p>
    <w:p w14:paraId="660B11DD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 VALUES("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'.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_POST['firstname'].'","'.$_POST['lastname'].'","'.$_POST['username'].'","'.$_POST['voteridnumber'].'","'.$_POST['phonenumber'].'")');</w:t>
      </w:r>
    </w:p>
    <w:p w14:paraId="51B947F7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if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(!$</w:t>
      </w:r>
      <w:proofErr w:type="spellStart"/>
      <w:proofErr w:type="gramEnd"/>
      <w:r w:rsidRPr="003C056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) { </w:t>
      </w:r>
    </w:p>
    <w:p w14:paraId="4C0AB22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die 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error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con));</w:t>
      </w:r>
    </w:p>
    <w:p w14:paraId="5161AA28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}</w:t>
      </w:r>
    </w:p>
    <w:p w14:paraId="2AC9A38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sql2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$con, 'INSERT INTO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loginuser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username,password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)</w:t>
      </w:r>
    </w:p>
    <w:p w14:paraId="1492B06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    VALUES("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'.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_POST['username'].'","'.md5($_POST['password']).'")'); </w:t>
      </w:r>
    </w:p>
    <w:p w14:paraId="5A865B20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if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(!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sql2) { </w:t>
      </w:r>
    </w:p>
    <w:p w14:paraId="6F62B031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die 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error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con));</w:t>
      </w:r>
    </w:p>
    <w:p w14:paraId="380E3246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}</w:t>
      </w:r>
    </w:p>
    <w:p w14:paraId="13AB859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else {</w:t>
      </w:r>
    </w:p>
    <w:p w14:paraId="3631BE3D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echo "Successfully Registered!  &lt;a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= '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'&gt;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Clich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here to Login &lt;/a&gt;";</w:t>
      </w:r>
    </w:p>
    <w:p w14:paraId="2D5BFAB6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}</w:t>
      </w:r>
    </w:p>
    <w:p w14:paraId="3CADD5B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}</w:t>
      </w:r>
    </w:p>
    <w:p w14:paraId="73EC666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else {</w:t>
      </w:r>
    </w:p>
    <w:p w14:paraId="4F22767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 $error="&lt;center&gt;&lt;h4&gt;&lt;font color='#FF0000'&gt;Registration Failed Due To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Error !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&lt;/h4&gt;&lt;/center&gt;&lt;/font&gt;";</w:t>
      </w:r>
    </w:p>
    <w:p w14:paraId="782740F0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    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include"register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";</w:t>
      </w:r>
    </w:p>
    <w:p w14:paraId="14F3409C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}</w:t>
      </w:r>
    </w:p>
    <w:p w14:paraId="5302593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?&gt;</w:t>
      </w:r>
    </w:p>
    <w:p w14:paraId="20D1C8DF" w14:textId="33EFBFCE" w:rsidR="00D0165F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&lt;/body&gt;&lt;/html&gt;</w:t>
      </w:r>
    </w:p>
    <w:p w14:paraId="24C1472F" w14:textId="77777777" w:rsidR="003C0568" w:rsidRDefault="003C0568" w:rsidP="003C0568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FE3E3CA" w14:textId="71E4336D" w:rsidR="003C0568" w:rsidRDefault="003C0568" w:rsidP="003C0568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 w:rsidRPr="003C0568">
        <w:rPr>
          <w:rFonts w:ascii="Consolas" w:hAnsi="Consolas" w:cs="Times New Roman"/>
          <w:b/>
          <w:i/>
          <w:sz w:val="24"/>
          <w:szCs w:val="24"/>
          <w:u w:val="single"/>
        </w:rPr>
        <w:t>login</w:t>
      </w:r>
      <w:r>
        <w:rPr>
          <w:rFonts w:ascii="Consolas" w:hAnsi="Consolas" w:cs="Times New Roman"/>
          <w:b/>
          <w:i/>
          <w:sz w:val="24"/>
          <w:szCs w:val="24"/>
          <w:u w:val="single"/>
        </w:rPr>
        <w:t>_action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37A982E5" w14:textId="5A95D7EE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9D2BD7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54BAFC6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2472FA61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include ("./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db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/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connection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"); </w:t>
      </w:r>
    </w:p>
    <w:p w14:paraId="69FC1CB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_POST['login'])) {</w:t>
      </w:r>
    </w:p>
    <w:p w14:paraId="07E6DBF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$username = $_POST["username"];</w:t>
      </w:r>
    </w:p>
    <w:p w14:paraId="3E918F1D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$password = $_POST["password"];</w:t>
      </w:r>
    </w:p>
    <w:p w14:paraId="712C1317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username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addslashe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username);</w:t>
      </w:r>
    </w:p>
    <w:p w14:paraId="42E5451A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password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addslashe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password);</w:t>
      </w:r>
    </w:p>
    <w:p w14:paraId="7098D81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username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real_escape_string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con,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username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32A644B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 xml:space="preserve">$password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real_escape_string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con,$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password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2FA7FFF8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B13A9DB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$con, 'SELECT * FROM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loginuser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 xml:space="preserve"> WHERE username="'.$_POST['username'].'"  AND password="'.md5($_POST['password']).'" AND status="ACTIVE"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' )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;</w:t>
      </w:r>
    </w:p>
    <w:p w14:paraId="1C680B7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if (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) &gt;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0 )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5E8C334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 xml:space="preserve">$member 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 xml:space="preserve">= 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mysqli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_fetch_assoc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);</w:t>
      </w:r>
    </w:p>
    <w:p w14:paraId="43976E2D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>$_SESSION['SESS_NAME'] = $member['username'];</w:t>
      </w:r>
    </w:p>
    <w:p w14:paraId="236A9036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>$_SESSION['SESS_RANK'] = $member['rank'];</w:t>
      </w:r>
    </w:p>
    <w:p w14:paraId="4A2B359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</w:p>
    <w:p w14:paraId="76B4CB9B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>if($member['rank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']=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='administrator'){</w:t>
      </w:r>
    </w:p>
    <w:p w14:paraId="10F3F80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admin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");</w:t>
      </w:r>
    </w:p>
    <w:p w14:paraId="7A7E6AEB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ED8C5C9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else if($member['rank</w:t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']=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>='voter'){</w:t>
      </w:r>
    </w:p>
    <w:p w14:paraId="3D289925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3C0568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3C0568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voter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");</w:t>
      </w:r>
    </w:p>
    <w:p w14:paraId="5987F436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</w:r>
      <w:r w:rsidRPr="003C0568">
        <w:rPr>
          <w:rFonts w:ascii="Consolas" w:hAnsi="Consolas" w:cs="Times New Roman"/>
          <w:i/>
          <w:sz w:val="24"/>
          <w:szCs w:val="24"/>
        </w:rPr>
        <w:tab/>
        <w:t>}</w:t>
      </w:r>
    </w:p>
    <w:p w14:paraId="4FB0984E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}</w:t>
      </w:r>
    </w:p>
    <w:p w14:paraId="44CFB64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else {</w:t>
      </w:r>
    </w:p>
    <w:p w14:paraId="6F8FFE9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>$error = "&lt;center&gt;&lt;h4&gt;&lt;font color='#FF0000'&gt;Incorrect Username or Password&lt;/h4&gt;&lt;/center&gt;&lt;/font&gt;";</w:t>
      </w:r>
    </w:p>
    <w:p w14:paraId="02267698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>include "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";</w:t>
      </w:r>
    </w:p>
    <w:p w14:paraId="18A05E64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}</w:t>
      </w:r>
    </w:p>
    <w:p w14:paraId="5B51EC82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}</w:t>
      </w:r>
    </w:p>
    <w:p w14:paraId="70EB215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else {</w:t>
      </w:r>
    </w:p>
    <w:p w14:paraId="076A4ECA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>$error = "&lt;center&gt;&lt;h4&gt;&lt;font color='#FF0000'&gt;Invalid Username or Password&lt;/h4&gt;&lt;/center&gt;&lt;/font&gt;";</w:t>
      </w:r>
    </w:p>
    <w:p w14:paraId="145D4293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ab/>
        <w:t>include "</w:t>
      </w:r>
      <w:proofErr w:type="spellStart"/>
      <w:r w:rsidRPr="003C0568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3C0568">
        <w:rPr>
          <w:rFonts w:ascii="Consolas" w:hAnsi="Consolas" w:cs="Times New Roman"/>
          <w:i/>
          <w:sz w:val="24"/>
          <w:szCs w:val="24"/>
        </w:rPr>
        <w:t>";</w:t>
      </w:r>
    </w:p>
    <w:p w14:paraId="58CFB4CD" w14:textId="77777777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}</w:t>
      </w:r>
    </w:p>
    <w:p w14:paraId="41899EB3" w14:textId="33580D8A" w:rsidR="003C0568" w:rsidRP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C0568">
        <w:rPr>
          <w:rFonts w:ascii="Consolas" w:hAnsi="Consolas" w:cs="Times New Roman"/>
          <w:i/>
          <w:sz w:val="24"/>
          <w:szCs w:val="24"/>
        </w:rPr>
        <w:t>?&gt;</w:t>
      </w:r>
    </w:p>
    <w:p w14:paraId="703F0064" w14:textId="3BFEF14B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E7B928D" w14:textId="25B20FEE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B19D5BC" w14:textId="69295095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1054250" w14:textId="71CDDD43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1AE4A41" w14:textId="16635D48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CFE5970" w14:textId="44BA1D11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2F9E6EC" w14:textId="381CCC18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3CE7ED3" w14:textId="63E430C7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430311D" w14:textId="07D8F1D1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8C18EF5" w14:textId="2496110A" w:rsidR="003C0568" w:rsidRDefault="003C0568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F68A24F" w14:textId="77777777" w:rsid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3623284" w14:textId="52FF839B" w:rsidR="00D0165F" w:rsidRDefault="006063CE" w:rsidP="003C0568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Submit_vote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A87551E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34D94AF9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include ("./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db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/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connection.php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");</w:t>
      </w:r>
    </w:p>
    <w:p w14:paraId="0F1DFBAA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);</w:t>
      </w:r>
    </w:p>
    <w:p w14:paraId="0C4C6DFF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if(empty($_POST['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6B247CD1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 xml:space="preserve">$error="&lt;center&gt;&lt;h4&gt;&lt;font color='#FF0000'&gt;Please vote a 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candidate!&lt;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/h4&gt;&lt;/center&gt;&lt;/font&gt;";</w:t>
      </w:r>
    </w:p>
    <w:p w14:paraId="71D54C11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include"voter.php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";</w:t>
      </w:r>
    </w:p>
    <w:p w14:paraId="1ED428FB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);</w:t>
      </w:r>
    </w:p>
    <w:p w14:paraId="4C34E1F3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}</w:t>
      </w:r>
    </w:p>
    <w:p w14:paraId="23CD0D08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'];</w:t>
      </w:r>
    </w:p>
    <w:p w14:paraId="0C79B903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sess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= $_SESSION['SESS_NAME'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] ;</w:t>
      </w:r>
      <w:proofErr w:type="gramEnd"/>
    </w:p>
    <w:p w14:paraId="34BB580C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addslashes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']);</w:t>
      </w:r>
    </w:p>
    <w:p w14:paraId="122D816E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ysqli_real_escape_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string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$con, 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);</w:t>
      </w:r>
    </w:p>
    <w:p w14:paraId="76CB0DDB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$con, 'SELECT * FROM voters WHERE username="'.$_SESSION['SESS_NAME'].'" AND status="VOTED"');</w:t>
      </w:r>
    </w:p>
    <w:p w14:paraId="66DF93E6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) &gt; 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0 )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2A39DCCF" w14:textId="61516A12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="&lt;center&gt;&lt;h4&gt;&lt;font color='#FF0000'&gt;You have already been voted, 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No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 xml:space="preserve"> need to vote again&lt;/h4&gt;&lt;/center&gt;&lt;/font&gt;";</w:t>
      </w:r>
    </w:p>
    <w:p w14:paraId="08D8CD84" w14:textId="0B5F3040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include '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voter.php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';</w:t>
      </w:r>
    </w:p>
    <w:p w14:paraId="0050EC0B" w14:textId="44C66A9D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);</w:t>
      </w:r>
    </w:p>
    <w:p w14:paraId="3B7C001E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}</w:t>
      </w:r>
    </w:p>
    <w:p w14:paraId="1F1D597E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43FEE96D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sql1 =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 xml:space="preserve">$con, 'UPDATE candidates SET 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votecount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votecount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+ 1 WHERE 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fullname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= "'.$_POST['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'].'"');</w:t>
      </w:r>
    </w:p>
    <w:p w14:paraId="254DCC59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sql2 =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$con, 'UPDATE voters SET status="VOTED" WHERE username="'.$_SESSION['SESS_NAME'].'"');</w:t>
      </w:r>
    </w:p>
    <w:p w14:paraId="34A52C54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 xml:space="preserve">$sql3 = 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$con, 'UPDATE voters SET voted= "'.$_POST['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lan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'].'" WHERE username="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'.$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_SESSION['SESS_NAME'].'"');</w:t>
      </w:r>
    </w:p>
    <w:p w14:paraId="3FA25C9F" w14:textId="0AF4E726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!$sql1 &amp;&amp; !$sql2){</w:t>
      </w:r>
    </w:p>
    <w:p w14:paraId="52C80BE3" w14:textId="705455AC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die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 xml:space="preserve">"Error on 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ysql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 query".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ysqli_error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());</w:t>
      </w:r>
    </w:p>
    <w:p w14:paraId="5F7CF248" w14:textId="6E67A284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}</w:t>
      </w:r>
    </w:p>
    <w:p w14:paraId="5767A6CC" w14:textId="18D285AF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3E76B681" w14:textId="5F5F5B6C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 xml:space="preserve">="&lt;center&gt;&lt;h4&gt;&lt;font color='#FF0000'&gt;Congratulation, you have made your </w:t>
      </w: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vote.&lt;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/h4&gt;&lt;/center&gt;&lt;/font&gt;";</w:t>
      </w:r>
    </w:p>
    <w:p w14:paraId="6B4436E5" w14:textId="684317B2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include '</w:t>
      </w:r>
      <w:proofErr w:type="spellStart"/>
      <w:r w:rsidRPr="006063CE">
        <w:rPr>
          <w:rFonts w:ascii="Consolas" w:hAnsi="Consolas" w:cs="Times New Roman"/>
          <w:i/>
          <w:sz w:val="24"/>
          <w:szCs w:val="24"/>
        </w:rPr>
        <w:t>voter.php</w:t>
      </w:r>
      <w:proofErr w:type="spellEnd"/>
      <w:r w:rsidRPr="006063CE">
        <w:rPr>
          <w:rFonts w:ascii="Consolas" w:hAnsi="Consolas" w:cs="Times New Roman"/>
          <w:i/>
          <w:sz w:val="24"/>
          <w:szCs w:val="24"/>
        </w:rPr>
        <w:t>';</w:t>
      </w:r>
    </w:p>
    <w:p w14:paraId="32FAECB3" w14:textId="70F10338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6063CE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6063CE">
        <w:rPr>
          <w:rFonts w:ascii="Consolas" w:hAnsi="Consolas" w:cs="Times New Roman"/>
          <w:i/>
          <w:sz w:val="24"/>
          <w:szCs w:val="24"/>
        </w:rPr>
        <w:t>);</w:t>
      </w:r>
    </w:p>
    <w:p w14:paraId="5F574C18" w14:textId="69156956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}</w:t>
      </w:r>
    </w:p>
    <w:p w14:paraId="330F0FFC" w14:textId="77777777" w:rsidR="006063CE" w:rsidRPr="006063CE" w:rsidRDefault="006063CE" w:rsidP="006063C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6063CE">
        <w:rPr>
          <w:rFonts w:ascii="Consolas" w:hAnsi="Consolas" w:cs="Times New Roman"/>
          <w:i/>
          <w:sz w:val="24"/>
          <w:szCs w:val="24"/>
        </w:rPr>
        <w:t>}</w:t>
      </w:r>
    </w:p>
    <w:p w14:paraId="6B410D54" w14:textId="77777777" w:rsidR="003C0568" w:rsidRDefault="006063CE" w:rsidP="003C0568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  <w:r w:rsidRPr="006063CE">
        <w:rPr>
          <w:rFonts w:ascii="Consolas" w:hAnsi="Consolas" w:cs="Times New Roman"/>
          <w:i/>
          <w:sz w:val="24"/>
          <w:szCs w:val="24"/>
        </w:rPr>
        <w:t>?&gt;</w:t>
      </w:r>
    </w:p>
    <w:p w14:paraId="2BD4E0AA" w14:textId="77777777" w:rsid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8790DB2" w14:textId="77777777" w:rsid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356B7BE" w14:textId="77777777" w:rsid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C2DDF30" w14:textId="77777777" w:rsid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5951A69" w14:textId="77777777" w:rsid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EDF2140" w14:textId="77777777" w:rsid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36AC1E7" w14:textId="77777777" w:rsidR="003C0568" w:rsidRDefault="003C0568" w:rsidP="003C0568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BE22ACA" w14:textId="310B8E9C" w:rsidR="00D0165F" w:rsidRPr="00D0165F" w:rsidRDefault="003C0568" w:rsidP="003C0568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0165F">
        <w:rPr>
          <w:rFonts w:ascii="Consolas" w:hAnsi="Consolas" w:cs="Times New Roman"/>
          <w:i/>
          <w:sz w:val="24"/>
          <w:szCs w:val="24"/>
        </w:rPr>
        <w:t xml:space="preserve"> </w:t>
      </w: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AED7F" w14:textId="77777777" w:rsidR="005A68A6" w:rsidRDefault="005A68A6" w:rsidP="000742EE">
      <w:pPr>
        <w:spacing w:after="0" w:line="240" w:lineRule="auto"/>
      </w:pPr>
      <w:r>
        <w:separator/>
      </w:r>
    </w:p>
  </w:endnote>
  <w:endnote w:type="continuationSeparator" w:id="0">
    <w:p w14:paraId="2E6D2A20" w14:textId="77777777" w:rsidR="005A68A6" w:rsidRDefault="005A68A6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DACA9" w14:textId="77777777" w:rsidR="005A68A6" w:rsidRDefault="005A68A6" w:rsidP="000742EE">
      <w:pPr>
        <w:spacing w:after="0" w:line="240" w:lineRule="auto"/>
      </w:pPr>
      <w:r>
        <w:separator/>
      </w:r>
    </w:p>
  </w:footnote>
  <w:footnote w:type="continuationSeparator" w:id="0">
    <w:p w14:paraId="2FC00304" w14:textId="77777777" w:rsidR="005A68A6" w:rsidRDefault="005A68A6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8B8D2" w14:textId="1AA320C3" w:rsidR="000742EE" w:rsidRPr="007A6BC2" w:rsidRDefault="003C0568" w:rsidP="003C0568">
    <w:pPr>
      <w:pStyle w:val="Header"/>
      <w:jc w:val="center"/>
      <w:rPr>
        <w:color w:val="000000" w:themeColor="text1"/>
      </w:rPr>
    </w:pPr>
    <w:r>
      <w:rPr>
        <w:rFonts w:ascii="Times New Roman" w:hAnsi="Times New Roman" w:cs="Times New Roman"/>
        <w:b/>
        <w:color w:val="000000" w:themeColor="text1"/>
        <w:sz w:val="32"/>
      </w:rPr>
      <w:t>ONLINE VOTING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9070E"/>
    <w:multiLevelType w:val="hybridMultilevel"/>
    <w:tmpl w:val="D16CA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64196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B5A82"/>
    <w:rsid w:val="003C0568"/>
    <w:rsid w:val="003F2C8A"/>
    <w:rsid w:val="0041021E"/>
    <w:rsid w:val="00417BAC"/>
    <w:rsid w:val="00424AC6"/>
    <w:rsid w:val="00464A61"/>
    <w:rsid w:val="004A577B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A68A6"/>
    <w:rsid w:val="005B4844"/>
    <w:rsid w:val="005E3196"/>
    <w:rsid w:val="005F56B8"/>
    <w:rsid w:val="006063CE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24395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A541F"/>
    <w:rsid w:val="009C3768"/>
    <w:rsid w:val="009E350C"/>
    <w:rsid w:val="009E5953"/>
    <w:rsid w:val="00A06FF3"/>
    <w:rsid w:val="00A239B8"/>
    <w:rsid w:val="00A35CE6"/>
    <w:rsid w:val="00A364BE"/>
    <w:rsid w:val="00A6293C"/>
    <w:rsid w:val="00A9336B"/>
    <w:rsid w:val="00AA4374"/>
    <w:rsid w:val="00AD3451"/>
    <w:rsid w:val="00B35B5E"/>
    <w:rsid w:val="00B57D96"/>
    <w:rsid w:val="00B66C92"/>
    <w:rsid w:val="00B764C0"/>
    <w:rsid w:val="00BD6686"/>
    <w:rsid w:val="00C13B58"/>
    <w:rsid w:val="00CA3EBC"/>
    <w:rsid w:val="00CA7C65"/>
    <w:rsid w:val="00CB0398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DD4365"/>
    <w:rsid w:val="00E359E2"/>
    <w:rsid w:val="00E37CBC"/>
    <w:rsid w:val="00E62CA4"/>
    <w:rsid w:val="00E701EB"/>
    <w:rsid w:val="00E9795F"/>
    <w:rsid w:val="00EC48DE"/>
    <w:rsid w:val="00EF3688"/>
    <w:rsid w:val="00F14108"/>
    <w:rsid w:val="00F25439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14</Words>
  <Characters>578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HP</cp:lastModifiedBy>
  <cp:revision>2</cp:revision>
  <dcterms:created xsi:type="dcterms:W3CDTF">2020-09-27T08:30:00Z</dcterms:created>
  <dcterms:modified xsi:type="dcterms:W3CDTF">2020-09-27T08:30:00Z</dcterms:modified>
  <cp:category>GROUP</cp:category>
</cp:coreProperties>
</file>